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06881C" w14:textId="6FA0658C" w:rsidR="00B058C2" w:rsidRP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3843C2" w14:textId="0D634FCA" w:rsidR="00814AA6" w:rsidRPr="00B5731F" w:rsidRDefault="00B058C2" w:rsidP="00B5731F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E572CE">
        <w:rPr>
          <w:rFonts w:ascii="Times New Roman" w:hAnsi="Times New Roman" w:cs="Times New Roman"/>
          <w:sz w:val="24"/>
          <w:szCs w:val="24"/>
        </w:rPr>
        <w:t>POPRAV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261C32">
        <w:rPr>
          <w:rFonts w:ascii="Times New Roman" w:hAnsi="Times New Roman" w:cs="Times New Roman"/>
          <w:sz w:val="24"/>
          <w:szCs w:val="24"/>
        </w:rPr>
        <w:t>PISANJE NAUČNOG ČLANKA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E91AEC" w14:paraId="5FB5FA09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63ABFF2E" w14:textId="4BC5715F" w:rsidR="00E91AEC" w:rsidRPr="00B058C2" w:rsidRDefault="00E91AEC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KLUS</w:t>
            </w:r>
          </w:p>
        </w:tc>
        <w:tc>
          <w:tcPr>
            <w:tcW w:w="5760" w:type="dxa"/>
          </w:tcPr>
          <w:p w14:paraId="58696E36" w14:textId="5B3FFA92" w:rsidR="00E91AEC" w:rsidRDefault="00E91AEC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eći</w:t>
            </w:r>
          </w:p>
        </w:tc>
      </w:tr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1490F49C" w:rsidR="00B058C2" w:rsidRPr="00B058C2" w:rsidRDefault="00E91AEC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v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B058C2" w:rsidRDefault="0040596A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56D328F2" w:rsidR="00B058C2" w:rsidRPr="00B058C2" w:rsidRDefault="00261C32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isanje naučnog članka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47BA513B" w:rsidR="00B763EA" w:rsidRPr="00B058C2" w:rsidRDefault="000720AF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</w:t>
            </w:r>
            <w:r w:rsidR="0040596A">
              <w:rPr>
                <w:rFonts w:ascii="Times New Roman" w:hAnsi="Times New Roman" w:cs="Times New Roman"/>
              </w:rPr>
              <w:t>.0</w:t>
            </w:r>
            <w:r>
              <w:rPr>
                <w:rFonts w:ascii="Times New Roman" w:hAnsi="Times New Roman" w:cs="Times New Roman"/>
              </w:rPr>
              <w:t>6</w:t>
            </w:r>
            <w:r w:rsidR="0040596A">
              <w:rPr>
                <w:rFonts w:ascii="Times New Roman" w:hAnsi="Times New Roman" w:cs="Times New Roman"/>
              </w:rPr>
              <w:t>.202</w:t>
            </w:r>
            <w:r w:rsidR="00997F35">
              <w:rPr>
                <w:rFonts w:ascii="Times New Roman" w:hAnsi="Times New Roman" w:cs="Times New Roman"/>
              </w:rPr>
              <w:t>4</w:t>
            </w:r>
          </w:p>
        </w:tc>
      </w:tr>
    </w:tbl>
    <w:p w14:paraId="6F4D335E" w14:textId="796256F1" w:rsidR="00997F35" w:rsidRDefault="00997F35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555"/>
        <w:gridCol w:w="2976"/>
        <w:gridCol w:w="4536"/>
      </w:tblGrid>
      <w:tr w:rsidR="00997F35" w:rsidRPr="00BA12CE" w14:paraId="6F8658DA" w14:textId="77777777" w:rsidTr="00BA12CE">
        <w:trPr>
          <w:trHeight w:val="300"/>
        </w:trPr>
        <w:tc>
          <w:tcPr>
            <w:tcW w:w="1555" w:type="dxa"/>
            <w:noWrap/>
            <w:hideMark/>
          </w:tcPr>
          <w:p w14:paraId="4499B0CC" w14:textId="77777777" w:rsidR="00997F35" w:rsidRPr="00BA12CE" w:rsidRDefault="00997F35" w:rsidP="00BB29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12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B</w:t>
            </w:r>
          </w:p>
        </w:tc>
        <w:tc>
          <w:tcPr>
            <w:tcW w:w="2976" w:type="dxa"/>
            <w:noWrap/>
            <w:hideMark/>
          </w:tcPr>
          <w:p w14:paraId="57205F3F" w14:textId="77777777" w:rsidR="00997F35" w:rsidRPr="00BA12CE" w:rsidRDefault="00997F35" w:rsidP="00BB29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12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ex</w:t>
            </w:r>
          </w:p>
        </w:tc>
        <w:tc>
          <w:tcPr>
            <w:tcW w:w="4536" w:type="dxa"/>
            <w:noWrap/>
            <w:hideMark/>
          </w:tcPr>
          <w:p w14:paraId="0FF2C543" w14:textId="77777777" w:rsidR="00997F35" w:rsidRPr="00BA12CE" w:rsidRDefault="00997F35" w:rsidP="00BA12C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12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cjena</w:t>
            </w:r>
          </w:p>
        </w:tc>
      </w:tr>
      <w:tr w:rsidR="00997F35" w:rsidRPr="00BA12CE" w14:paraId="3F731981" w14:textId="77777777" w:rsidTr="00BA12CE">
        <w:trPr>
          <w:trHeight w:val="300"/>
        </w:trPr>
        <w:tc>
          <w:tcPr>
            <w:tcW w:w="1555" w:type="dxa"/>
            <w:noWrap/>
            <w:hideMark/>
          </w:tcPr>
          <w:p w14:paraId="42E07354" w14:textId="06ECF123" w:rsidR="00997F35" w:rsidRPr="00BA12CE" w:rsidRDefault="000720AF" w:rsidP="00BB29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976" w:type="dxa"/>
            <w:noWrap/>
          </w:tcPr>
          <w:p w14:paraId="37B53F69" w14:textId="1EDF8BD3" w:rsidR="00997F35" w:rsidRPr="00BA12CE" w:rsidRDefault="00BA12CE" w:rsidP="00BB29C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12CE">
              <w:rPr>
                <w:rFonts w:ascii="Times New Roman" w:hAnsi="Times New Roman" w:cs="Times New Roman"/>
                <w:sz w:val="24"/>
                <w:szCs w:val="24"/>
              </w:rPr>
              <w:t>93-PhD/23</w:t>
            </w:r>
          </w:p>
        </w:tc>
        <w:tc>
          <w:tcPr>
            <w:tcW w:w="4536" w:type="dxa"/>
            <w:noWrap/>
          </w:tcPr>
          <w:p w14:paraId="3F4E71DE" w14:textId="1F3EEC21" w:rsidR="00997F35" w:rsidRPr="00BA12CE" w:rsidRDefault="000720AF" w:rsidP="00BA12C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  <w:r w:rsidR="00BA12CE" w:rsidRPr="00BA12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edam</w:t>
            </w:r>
            <w:r w:rsidR="00BA12CE" w:rsidRPr="00BA12C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</w:tbl>
    <w:p w14:paraId="64EA2083" w14:textId="537B303A" w:rsidR="00997F35" w:rsidRDefault="00997F35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9E7C1E" w14:textId="4DD07042" w:rsidR="0011327E" w:rsidRDefault="00BA12C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udenti su upoznati sa ocjenama</w:t>
      </w:r>
      <w:r w:rsidR="00BD0776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BB29CF">
        <w:rPr>
          <w:rFonts w:ascii="Times New Roman" w:hAnsi="Times New Roman" w:cs="Times New Roman"/>
          <w:b/>
          <w:bCs/>
          <w:sz w:val="24"/>
          <w:szCs w:val="24"/>
        </w:rPr>
        <w:t xml:space="preserve">komentari su poslani studentima putem MS TEAMS platforme. </w:t>
      </w:r>
      <w:r w:rsidR="00A61096">
        <w:rPr>
          <w:rFonts w:ascii="Times New Roman" w:hAnsi="Times New Roman" w:cs="Times New Roman"/>
          <w:b/>
          <w:bCs/>
          <w:sz w:val="24"/>
          <w:szCs w:val="24"/>
        </w:rPr>
        <w:t>Indekse za upis ocjena dostaviti 07.06.2024. godine odgovornom nastavniku.</w:t>
      </w:r>
    </w:p>
    <w:p w14:paraId="7800173E" w14:textId="4CABF167" w:rsidR="0042507E" w:rsidRPr="0042507E" w:rsidRDefault="004250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 xml:space="preserve">Datum: </w:t>
      </w:r>
      <w:r w:rsidR="00A61096">
        <w:rPr>
          <w:rFonts w:ascii="Times New Roman" w:hAnsi="Times New Roman" w:cs="Times New Roman"/>
          <w:b/>
          <w:bCs/>
          <w:sz w:val="24"/>
          <w:szCs w:val="24"/>
        </w:rPr>
        <w:t>06</w:t>
      </w:r>
      <w:r w:rsidR="005859B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A61096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997F35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</w:p>
    <w:p w14:paraId="4B51ED61" w14:textId="690FBE76" w:rsidR="0042507E" w:rsidRDefault="0042507E" w:rsidP="00B767A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604D728F" w:rsidR="00B058C2" w:rsidRPr="00601E58" w:rsidRDefault="00B767AE" w:rsidP="00601E58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FCB9F0" w14:textId="77777777" w:rsidR="00585F1A" w:rsidRDefault="00585F1A" w:rsidP="00B058C2">
      <w:pPr>
        <w:spacing w:after="0" w:line="240" w:lineRule="auto"/>
      </w:pPr>
      <w:r>
        <w:separator/>
      </w:r>
    </w:p>
  </w:endnote>
  <w:endnote w:type="continuationSeparator" w:id="0">
    <w:p w14:paraId="018955E7" w14:textId="77777777" w:rsidR="00585F1A" w:rsidRDefault="00585F1A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2FAE56" w14:textId="77777777" w:rsidR="00585F1A" w:rsidRDefault="00585F1A" w:rsidP="00B058C2">
      <w:pPr>
        <w:spacing w:after="0" w:line="240" w:lineRule="auto"/>
      </w:pPr>
      <w:r>
        <w:separator/>
      </w:r>
    </w:p>
  </w:footnote>
  <w:footnote w:type="continuationSeparator" w:id="0">
    <w:p w14:paraId="69FBAE35" w14:textId="77777777" w:rsidR="00585F1A" w:rsidRDefault="00585F1A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QUAKXW7yiwAAAA="/>
  </w:docVars>
  <w:rsids>
    <w:rsidRoot w:val="00B058C2"/>
    <w:rsid w:val="000320D6"/>
    <w:rsid w:val="000720AF"/>
    <w:rsid w:val="0008385D"/>
    <w:rsid w:val="0011327E"/>
    <w:rsid w:val="00157E61"/>
    <w:rsid w:val="001632CB"/>
    <w:rsid w:val="001C248F"/>
    <w:rsid w:val="00211E63"/>
    <w:rsid w:val="00261C32"/>
    <w:rsid w:val="00306FEB"/>
    <w:rsid w:val="00350A2F"/>
    <w:rsid w:val="003C1B13"/>
    <w:rsid w:val="0040596A"/>
    <w:rsid w:val="0042507E"/>
    <w:rsid w:val="004B12D7"/>
    <w:rsid w:val="00507E48"/>
    <w:rsid w:val="00560F11"/>
    <w:rsid w:val="005859BE"/>
    <w:rsid w:val="00585F1A"/>
    <w:rsid w:val="00601E58"/>
    <w:rsid w:val="00725544"/>
    <w:rsid w:val="00814AA6"/>
    <w:rsid w:val="009169B7"/>
    <w:rsid w:val="00997F35"/>
    <w:rsid w:val="009C2387"/>
    <w:rsid w:val="00A02665"/>
    <w:rsid w:val="00A259ED"/>
    <w:rsid w:val="00A61096"/>
    <w:rsid w:val="00A70EFC"/>
    <w:rsid w:val="00B058C2"/>
    <w:rsid w:val="00B252AF"/>
    <w:rsid w:val="00B5731F"/>
    <w:rsid w:val="00B763EA"/>
    <w:rsid w:val="00B767AE"/>
    <w:rsid w:val="00BA12CE"/>
    <w:rsid w:val="00BB29CF"/>
    <w:rsid w:val="00BD0776"/>
    <w:rsid w:val="00C32156"/>
    <w:rsid w:val="00CD2F57"/>
    <w:rsid w:val="00D9645D"/>
    <w:rsid w:val="00E572CE"/>
    <w:rsid w:val="00E91AEC"/>
    <w:rsid w:val="00EA459C"/>
    <w:rsid w:val="00EE059C"/>
    <w:rsid w:val="00EE5F80"/>
    <w:rsid w:val="00F10D80"/>
    <w:rsid w:val="00FD4B73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</cp:revision>
  <cp:lastPrinted>2022-02-02T13:29:00Z</cp:lastPrinted>
  <dcterms:created xsi:type="dcterms:W3CDTF">2024-06-06T12:37:00Z</dcterms:created>
  <dcterms:modified xsi:type="dcterms:W3CDTF">2024-06-06T12:37:00Z</dcterms:modified>
</cp:coreProperties>
</file>